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4A7B48D" w14:textId="007F87E2" w:rsidR="009828E9" w:rsidRDefault="001A484F" w:rsidP="00F5245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B86EFF" w:rsidRPr="00B86EF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血中トロポニン値に与える年齢、腎機能、左室肥大の影響の検討</w:t>
      </w:r>
    </w:p>
    <w:p w14:paraId="056DB6DC" w14:textId="14C0FFEB" w:rsidR="00897D83" w:rsidRPr="00897D83" w:rsidRDefault="001A484F" w:rsidP="009828E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>
        <w:rPr>
          <w:rFonts w:ascii="游ゴシック" w:eastAsia="游ゴシック" w:hAnsi="游ゴシック" w:hint="eastAsia"/>
          <w:color w:val="000000" w:themeColor="text1"/>
          <w:kern w:val="0"/>
          <w:sz w:val="24"/>
          <w:szCs w:val="24"/>
          <w:lang w:eastAsia="zh-CN"/>
        </w:rPr>
        <w:t xml:space="preserve">　　　　　</w:t>
      </w:r>
    </w:p>
    <w:p w14:paraId="5D0CCF51" w14:textId="71D2076B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1A484F" w:rsidRPr="001A484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弘前大学大学院医学研究科 </w:t>
      </w:r>
      <w:r w:rsidR="00B86EFF" w:rsidRPr="00B86EF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医学教育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B86EF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      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2EAA66F8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B86EFF" w:rsidRPr="00B86EF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花田</w:t>
      </w:r>
      <w:r w:rsidR="00B86EF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 </w:t>
      </w:r>
      <w:r w:rsidR="00B86EFF" w:rsidRPr="00B86EF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賢二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6905"/>
    <w:rsid w:val="00175A14"/>
    <w:rsid w:val="001815A7"/>
    <w:rsid w:val="00181E9C"/>
    <w:rsid w:val="00183DF4"/>
    <w:rsid w:val="00185617"/>
    <w:rsid w:val="00187784"/>
    <w:rsid w:val="001A484F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D5D0E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2130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141C3"/>
    <w:rsid w:val="00615B67"/>
    <w:rsid w:val="00616A22"/>
    <w:rsid w:val="00632A70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828E9"/>
    <w:rsid w:val="009A0869"/>
    <w:rsid w:val="009A2830"/>
    <w:rsid w:val="009A7E4A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86EFF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2234F"/>
    <w:rsid w:val="00C3708C"/>
    <w:rsid w:val="00C46480"/>
    <w:rsid w:val="00C678AA"/>
    <w:rsid w:val="00C76855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16CB5"/>
    <w:rsid w:val="00D3109C"/>
    <w:rsid w:val="00D35C59"/>
    <w:rsid w:val="00D433EA"/>
    <w:rsid w:val="00D46339"/>
    <w:rsid w:val="00D544F8"/>
    <w:rsid w:val="00D7317C"/>
    <w:rsid w:val="00D7797B"/>
    <w:rsid w:val="00D907A5"/>
    <w:rsid w:val="00DC0762"/>
    <w:rsid w:val="00DD413C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2459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2</cp:revision>
  <cp:lastPrinted>2022-10-17T02:51:00Z</cp:lastPrinted>
  <dcterms:created xsi:type="dcterms:W3CDTF">2023-09-05T07:52:00Z</dcterms:created>
  <dcterms:modified xsi:type="dcterms:W3CDTF">2025-10-02T02:25:00Z</dcterms:modified>
</cp:coreProperties>
</file>